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Peru</w:t>
      </w:r>
      <w:r>
        <w:t xml:space="preserve"> </w:t>
      </w:r>
      <w:r>
        <w:t xml:space="preserve">Lima</w:t>
      </w:r>
    </w:p>
    <w:bookmarkStart w:id="24"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Special Education Teacher position at [School Name] in Lima, Peru. As an educator deeply committed to fostering inclusive learning environments, I am eager to contribute my expertise and passion for special education within the vibrant educational landscape of Peru Lima. This opportunity aligns perfectly with my professional goals and my belief in empowering students with diverse learning needs to reach their full potential.</w:t>
      </w:r>
    </w:p>
    <w:p>
      <w:pPr>
        <w:pStyle w:val="BodyText"/>
      </w:pPr>
      <w:r>
        <w:t xml:space="preserve">With [X years] of experience in special education, I have dedicated my career to designing and implementing individualized learning plans that address the unique challenges faced by students with disabilities. My background includes working closely with children and adolescents who require tailored support for conditions such as autism spectrum disorder, intellectual disabilities, and learning differences. I am particularly proud of my ability to create engaging, culturally responsive curricula that promote academic growth while nurturing students’ social-emotional development.</w:t>
      </w:r>
    </w:p>
    <w:p>
      <w:pPr>
        <w:pStyle w:val="BodyText"/>
      </w:pPr>
      <w:r>
        <w:t xml:space="preserve">What draws me to the role of Special Education Teacher in Peru Lima is the region’s commitment to advancing inclusive education. The Peruvian government has made significant strides in recent years to ensure that all students, regardless of ability, have access to quality education. As a professional who values equity and accessibility, I am inspired by this mission and eager to collaborate with educators, families, and community organizations in Lima to further these efforts. My experience working in multicultural settings has equipped me with the adaptability and sensitivity needed to thrive in Peru’s dynamic educational environment.</w:t>
      </w:r>
    </w:p>
    <w:bookmarkStart w:id="20" w:name="why-i-am-a-strong-candidate"/>
    <w:p>
      <w:pPr>
        <w:pStyle w:val="Heading2"/>
      </w:pPr>
      <w:r>
        <w:t xml:space="preserve">Why I Am a Strong Candidate</w:t>
      </w:r>
    </w:p>
    <w:p>
      <w:pPr>
        <w:pStyle w:val="FirstParagraph"/>
      </w:pPr>
      <w:r>
        <w:t xml:space="preserve">My teaching philosophy centers on the belief that every student deserves a personalized approach to learning. In my previous roles, I have consistently utilized evidence-based strategies such as differentiated instruction, assistive technology integration, and sensory-friendly classroom design to support students with diverse needs. For example, at [Previous School/Organization], I developed a program that combined visual aids and hands-on activities to help students with attention deficits master core subjects. This initiative not only improved academic outcomes but also boosted student confidence and engagement.</w:t>
      </w:r>
    </w:p>
    <w:p>
      <w:pPr>
        <w:pStyle w:val="BodyText"/>
      </w:pPr>
      <w:r>
        <w:t xml:space="preserve">One of my greatest strengths is my ability to collaborate effectively with families, therapists, and other educators. In Peru Lima, where family involvement is a cornerstone of education, I would prioritize building strong partnerships with parents to ensure consistency between home and school. I have also worked extensively with speech-language pathologists and occupational therapists to create holistic support systems for students. This collaborative approach has consistently yielded positive results, as seen in the progress of my students over the years.</w:t>
      </w:r>
    </w:p>
    <w:bookmarkEnd w:id="20"/>
    <w:bookmarkStart w:id="21" w:name="Xc36ce0cbce40dd507277e3b027d7e92797fada2"/>
    <w:p>
      <w:pPr>
        <w:pStyle w:val="Heading2"/>
      </w:pPr>
      <w:r>
        <w:t xml:space="preserve">Understanding the Unique Needs of Peru Lima</w:t>
      </w:r>
    </w:p>
    <w:p>
      <w:pPr>
        <w:pStyle w:val="FirstParagraph"/>
      </w:pPr>
      <w:r>
        <w:t xml:space="preserve">As someone who has studied and worked in international education, I understand the importance of cultural competence when serving students in Peru Lima. The region’s educational landscape is shaped by its rich traditions, multilingual diversity, and evolving policies on inclusion. I have taken steps to familiarize myself with local initiatives such as the National Strategy for Inclusive Education (Estrategia Nacional de Educación Inclusiva), which emphasizes the rights of students with disabilities to participate fully in academic and social activities. I am also fluent in [language(s), if applicable], which would allow me to communicate effectively with both students and families.</w:t>
      </w:r>
    </w:p>
    <w:p>
      <w:pPr>
        <w:pStyle w:val="BodyText"/>
      </w:pPr>
      <w:r>
        <w:t xml:space="preserve">In Lima, where urbanization and resource allocation can present challenges for special education programs, I am committed to advocating for equitable access to resources. My experience in resource-limited settings has taught me the value of creativity and perseverance. For instance, during a recent project in [previous location], I utilized low-cost materials and community partnerships to develop a sensory room that significantly enhanced student focus and emotional regulation. I am eager to apply similar innovative strategies in Peru Lima to support students who may face additional barriers.</w:t>
      </w:r>
    </w:p>
    <w:bookmarkEnd w:id="21"/>
    <w:bookmarkStart w:id="22" w:name="my-vision-for-the-role"/>
    <w:p>
      <w:pPr>
        <w:pStyle w:val="Heading2"/>
      </w:pPr>
      <w:r>
        <w:t xml:space="preserve">My Vision for the Role</w:t>
      </w:r>
    </w:p>
    <w:p>
      <w:pPr>
        <w:pStyle w:val="FirstParagraph"/>
      </w:pPr>
      <w:r>
        <w:t xml:space="preserve">As a Special Education Teacher in Peru Lima, I aim to create a classroom culture that celebrates diversity and fosters resilience. I believe that education should not only address academic goals but also empower students to navigate the world with confidence. To this end, I would prioritize teaching life skills such as self-advocacy, independent living, and social interaction—skills that are critical for students to thrive beyond the classroom.</w:t>
      </w:r>
    </w:p>
    <w:p>
      <w:pPr>
        <w:pStyle w:val="BodyText"/>
      </w:pPr>
      <w:r>
        <w:t xml:space="preserve">I am also passionate about professional development and staying current with advancements in special education research. I have participated in workshops on trauma-informed practices, inclusive pedagogy, and assistive technology, which I believe are essential tools for modern educators. In Peru Lima, I would welcome the opportunity to share my knowledge while learning from local experts who are shaping the future of special education in the region.</w:t>
      </w:r>
    </w:p>
    <w:bookmarkEnd w:id="22"/>
    <w:bookmarkStart w:id="23" w:name="conclusion"/>
    <w:p>
      <w:pPr>
        <w:pStyle w:val="Heading2"/>
      </w:pPr>
      <w:r>
        <w:t xml:space="preserve">Conclusion</w:t>
      </w:r>
    </w:p>
    <w:p>
      <w:pPr>
        <w:pStyle w:val="FirstParagraph"/>
      </w:pPr>
      <w:r>
        <w:t xml:space="preserve">In conclusion, I am deeply enthusiastic about the possibility of joining [School Name] as a Special Education Teacher. My dedication to student-centered learning, combined with my understanding of Peru Lima’s educational context, makes me an ideal candidate for this role. I am confident that my skills and experiences would contribute meaningfully to your mission of providing high-quality education for all students.</w:t>
      </w:r>
    </w:p>
    <w:p>
      <w:pPr>
        <w:pStyle w:val="BodyText"/>
      </w:pPr>
      <w:r>
        <w:t xml:space="preserve">Thank you for considering my application. I would be honored to discuss how I can contribute to your team and support the growth of students in Lima.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Contact Information]</w:t>
      </w:r>
      <w:r>
        <w:br/>
      </w:r>
      <w:r>
        <w:t xml:space="preserve">[LinkedIn Profile or Portfolio,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in Peru Lima</dc:title>
  <dc:creator/>
  <dc:language>en</dc:language>
  <cp:keywords/>
  <dcterms:created xsi:type="dcterms:W3CDTF">2025-12-11T06:57:41Z</dcterms:created>
  <dcterms:modified xsi:type="dcterms:W3CDTF">2025-12-11T06:57:41Z</dcterms:modified>
</cp:coreProperties>
</file>

<file path=docProps/custom.xml><?xml version="1.0" encoding="utf-8"?>
<Properties xmlns="http://schemas.openxmlformats.org/officeDocument/2006/custom-properties" xmlns:vt="http://schemas.openxmlformats.org/officeDocument/2006/docPropsVTypes"/>
</file>